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้าใจว่าถ้าเป็นอาชีพนักวิทยาศาสตร์จะมองว่าจะทำยังไงให้ผอมได้แต่พอมันได้ดีที่สุดอีกทีนึงที่เข้ามาช่วยในเรื่องของการดีไซน์ในการเก็บข้อมูลเอาคำว่ามันจะต้องมีการลิงค์กันระหว่างเสร็จแล้วเนี่ยแล้วมีคนเอาไปใช้ต่อแล้วคนที่เอาไปใช้ต่อเพื่อประโยชน์อะไรวิธีฟังมีหลายอันเล็ก ๆ ที่ดีเช่นบอกว่าเกี่ยวกับเรื่องของเช่นดูแลผู้ป่วยที่เป็นวัณโรคหรือว่าเรื่องการครูหรือว่าลดอัตราการเสียชีวิตคือว่าเราอยากได้ตัวเลขที่เป็นเอาความจริง ๆ อาจจะเริ่มจากอะไรจำกัดพื้นที่ที่เราโฟกัสเฉพาะเลยว่าเราต้องการที่จะเก็บข้อมูลจริงจังเลยว่าก่อนที่จะมีการใช้เป็นแบบนี้เพราะหลังจากมีการใช้แล้วมันทำให้มีคนเอาพุงเล็กลงอะไรถึงจะทันหรือว่าอัตราการเสียชีวิตแบบนี้คือต้องมีการดีไซน์ตั้งแต่ต้นมันจะทำให้ที่เราเสนอโครงการมันจะทำให้มันเห็นภาพเขาว่าเรามีการดีไซน์สุดท้ายว่าผลลัพธ์จะเป็นยังไงได้ผลลัพธ์ที่เก็บข้อมูลสุดท้ายได้มาจะมาตอบโจทย์ได้จริงงานทางวิทยาศาสตร์เทคโนโลยีมันไม่กดรับได้จริงนะที่ ขอบคุณค่ะ นงภอนได้ดีคือเรามีส่วนที่เป็นวิทยาศาสตร์ซึ่งผมคิดว่าเราเอ็กซีคิวต์ได้ง่าย ๆ ส่วนที่มันเป็นเศรษฐศาสตร์หรือสังคมหรือผลที่ประเทศได้รับสมมติว่ากำลังทำสิ่งอย่างหน้าจอเนี่ยทำได้ตามเป้าแล้วปรากฏว่าประเทศไทยมันดีขึ้นได้อย่างไรเลยอยากปรึกษาคณะกรรมการว่า จะมีเรียกอะไรสักรูปหนึ่งผมเรียกไม่ถูกจะเรียก Advice หรือมันเป็นโฟลเดอร์แล้วถึงแม้ว่าผู้ใหญ่ที่มีเวลามากมาไม่ได้แต่แต่งตั้งผู้แทนมาช่วยเราได้ไหม อยากถามคุณหมออรรถพรคุณหมอจเรรวมทั้งว่าท่านควรจะ คอมเมนต์ อะไรอย่างไรไหม คือที่ผมเป็นห่วงมากคือห่วงว่าคือชีวิตทั้งชีวิตผมเนี่ยก็ทำมาหลายรอบแล้วแต่พอทำไปแล้วมันจะขาด 2 อย่างที่เราจะประเมินไม่ได้ชัดทั้งคืนความยั่งยืนอันนี้สำคัญมากทำจบแล้วก็เดี๋ยวเข้าไปทำใหม่อีกเดี๋ยวเข้าไปทำใหม่ประเทศมันก็เสียเงินแต่ถ้าเราทำความยั่งยืนอันนี้ได้คือตั้งใจทำแล้วก็มีคนมากำกับตอบเพราะเนี่ยกวนจะดีซะอย่างนั้นอย่างนี้นะถ้าคุณดีซะอย่างนั้นอย่างนี้แล้วตกลงผมจะได้ประโยชน์อย่างนี้ได้ประโยชน์อย่างนั้นมันไปได้ประโยชน์อย่างนี้มันก็จะสนุกดีอยากอยากฟังข้อคิดเห็นของคุณหมอจเรคุณหมออรรถพรอ้าวแล้วเมื่อกี้มันจะมีพูดถึงหน่วยงานอีกหน่วยเราจะทำยังไงดีครับ เสาวลักษณ์อาจารย์คะเรียนเรียนท่านประธานค่ะ ก็คือว่าโครงการนี้เป็นโครงการบูรณาการเป็นงานระหว่าง 2 กระทรวงคือกระทรวงสาธารณสุขโดยกรมควบคุมโรคนะคะ แล้วก็ขณะนี้เรามีการทำงานกับกรมควบคุมโรคโดยตั้งคณะกรรมการร่วมสำหรับโครงการแพทย์ฟอร์มเฝ้าระวังเรื่องโรคอุบัติใหม่อุบัติซ้ำโดยที่ทางกรมควบคุมโรคก็จะมีผู้แทนที่เป็นผู้อำนวยการกองตั้งแต่กล่องแมลงกองวัณโรคกรอง NCD นะคะ แล้วก็กองระบาดวิทยาก็ศูนย์ไอทีนะคะ แล้วก็อาจจะมีการเชิญผู้เชี่ยวชาญอื่นของกระทรวงสาสุข ทางเราได้เสนอให้กับกระทรวงตั้งเพื่อติดตามการทำงานเพื่อเป็นพี่เลี้ยงของโครงการนี้ราคา เนื่องจากโครงการนี้เนี่ย นอกจากเป็นงบประมาณ รายชื่อพวกนี้ไหมเราตั้งเป็นทางการอะไรเลยงานวิจัยเราไทยตอนนี้เราประสานงานกับผู้อำนวยการกล่องต่าง ๆ น่ะค่ะ ผมคิดว่านะคือผมอยากจะได้การสนับสนุนจากกรมควบคุมโรคจากผู้ใหญ่นะบอกโครงการที่ดีเหมือนที่เราทำ เครื่องมือแพทย์แถวนี้อาจจะ direct เลยเราขอท่านส่งผู้แทนมาทำงานกับเราช่างชื่ออะไรชื่ออะไรแล้วค่อยกลับไปรายงานท่านได้ไหม อันนี้ตั้งใจทำอยู่แล้วค่ะ อาจารย์งั้นช่วยทำแล้วคราวหน้ามารายงานได้ไหม แล้วก็มีรายชื่อแล้วก็มี MOU กันเมื่อกี้ตอนเริ่มต้นมีคนพูดผู้ชายบอกให้ทำ MOU น่ะ จากเสนอโครงการแรกช่วยเป็นช่องที่ผมไม่อยากเห็นอะไรมันลอยอยู่ในอากาศหรือเห็นอะไรเป็นความฝันของเราหรือไม่อยากจะเห็นอะไรที่บอกวันนี้นักวิจัย ได้แล้วก็จบจบแล้วมันก็เงินก็สูญหายอีกลอง ๆ เข้าไปแล้วก็คราวหน้ากลับมาพูดอย่างนี้อีกทีหนึ่งได้ไหม ค่ะ คุณหมอจรีจะว่ายังไงครับ ผม…ผมมีแนวคิดว่าคือที่ผ่านมาหลายเรื่องเวลาทำงานกับกรมวิชาการของกระทรวงเนี่ยคือเห็นด้วยวาระยาว ๆ เนี่ยมันจะมีปัญหาว่าเขาก็ตั้งงบไม่ได้แล้วก็ปัญหาที่ 2 ที่เจอบ่อยคือการเปลี่ยนผู้บริหารแล้วก็เปลี่ยนคนทำงานนะ โดยส่วนตัวผมมักจะมองว่าเรื่องทุกเรื่องถ้าทำร่วมกันเนี่ยสถาบันการศึกษาต้องเข้ามาร่วมด้วยนะครับ อย่างน้อยที่สุดข้อมูลที่เกิดขึ้นเนี่ยมันจะเอาไปใช้ประโยชน์ของการเรียนการสอนการทำผลงานวิจัยนะเพิ่มเติมเรื่องถัดมาคือเมื่อกี้ที่อาจารย์เสาวลักษณ์พูดน่าสนใจนะครับ ว่าข้อมูลทั้งหมดในมันต้องเห็นปลายทางว่าทำเสร็จแล้วเนี่ย outcome มันดีขึ้นได้อย่างไรนะครับผม คิดว่า integral เนี่ยมันจะต้องมีวิจัยปรากฏว่าข้อมูลที่วิ่งเข้ามาแล้วมีการเทสตัว intervention นะฮะแล้วพบว่าไอ้โปรแกรมนี้มันดีกว่าการไม่มีโปรแกรมหรือมีโปรแกรมอื่นอย่างน้อยที่สุดเห็นว่ามีการใช้ประโยชน์เพื่อสร้างโปรแกรมในการส่งเสริมป้องกันที่มีประสิทธิผลนะครับ 2 เรื่องที่ผมคิดว่าถ้าจะดึงเข้ามาเนี่ยมันจะต้องเอาคนในส่วนของสถาบันการศึกษาเข้ามาร่วมด้วยนะครับ เพื่อสร้างคนในระยะยาวขอบคุณครับ มันบอกผมว่าลองกลับไปคิดแล้วกลับมาอีกรอบได้ไหมคะ ด็อกเตอร์ ร่วมกับวันทนีย์ดูคือผมก็สนใจตรงนี้ด้วยว่าสมมุติต่าง ๆ ท้าย MOU ขึ้นเวทีด้วยกันอะไรก็ไม่ได้ก็ไม่ว่าอะไรผมเห็น MOU กับกรมการแพทย์ในวันที่ 8 น่าจะเอาตัวนี้เป็นเนื้อเป็นหนังรอบฉายเรื่องอะไรกันบางอย่างตอนเริ่มต้นไม่มีคนให้ คอมเมนต์ ว่าให้ทำ MOU แล้วก็ถ้ามี profession แบบนี้เนี่ยแล้วมี commitment ว่าจะมีการรายงานถึงผู้ใหญ่คำถามที่น่าสนใจเหมือนกันว่ามันจะมีทางวิจัยอะไรแบบเชิงนโยบายแล้วให้ตัวนี้มันไปเสียบอย่างนี้ได้ไหม ส่วนไอ้เรื่องงบประมาณหรือความยั่งยืนอะไรเนี่ยถ้ามีหน่วยงานที่เข้าไปเช็คออเดอร์เข้ามาผู้แทนสำนักงบประมาณหรือผู้แทนสภาพัฒน์เข้ามาอยู่ด้วยได้ไหม คือถ้าทำดีที่สุดแล้วไม่ได้ก็คือไม่ได้มันจะได้ไม่ต้องเสียใจมากกว่าทำไปแล้วหน่วยงานข้างบนเนี่ยรับลูกไม่รับลูกมันชะนีช่วยช่วยหน่อยได้ไหม คุยคุยกับเสาวรสอีกรอบได้ไหม ค่ะ อาจารย์คุยกับเสาวรัตน์แล้วเดี๋ยวไปเชิญกิตติพงศ์หรือใครเข้ามาอีกทีได้ไหม นัทว่าไงครับ แต่จริง ๆ แล้วมีส่วนตัวคิดว่าสวทชเชิญเท่าที่มาร่วมงานดี ๆ เยอะมากคิดว่าขออนุญาต in ตรงภาษาอังกฤษเขียนว่าจัดอันนึงที่ยังไม่ได้ไม่ได้เห็นชัดก็คือกันระหว่างการที่เขาพูดไปเป็นอังคารซึ่งจริง ๆ แล้วเนี่ยทีมนักวิจัยมีความเชี่ยวชาญในการทำของอ่ะค่ะ ต้องกลับไปทำอีกเอาไปใช้เก็บข้อมูลเอาไปใช้เอากลับมาให้ทีนะมันอาจจะต้องมีอีกทีนึงซึ่งต้องช่วยเขามันอาจจะคิดว่าวิธีที่ช่วยให้นักวิจัยในเรื่องของการที่เอาพูดไปใช้แล้วเอาคำที่เกิดมันเป็นยังไงมีการดีไซน์ด้วยกันตั้งแต่ต้นยกตัวอย่างหลายอันที่เห็นเลยว่าถ้าทำแล้วจะดีมากถ้าเขาชอบหรือว่าคนที่จะเป็นคนช่วยให้ที่ไหน ดูมันไม่ใช่มาก ๆ แล้วก็มีการเก็บข้อมูลที่เมื่อสักครู่ที่กูเจอพูดของการเอาไปใช้ให้มันได้ผลจริงใช่ไหมแบบนี้มันจะทำให้มันเห็นเลยป่ะวิทยาศาสตร์เทคโนโลยีนี้ช่วยประเทศ ที่พูดเนี่ยเราจะเลวร้ายได้ยังไงไม่งั้นก็รออยู่ในอากาศคือมันไม่มีคนรับลูกเรื่องวิทยาศาสตร์สสวทรับได้หมดแล้วเอาโจทย์นี้กลับไปต้องกลับมาที่ 15 ได้ไหม ลองคุยกับคุณหมอจเรคุณเสาวรัตน์จริง ๆ เนี่ยถ้าผมพูดต่อไปนะมันก็น่าเสียดายคือหน่วยงานที่คุมเรื่องงานวิจัยที่ให้นักวิทยาศาสตร์ไทยทำวิจัยเนี่ยจึงท่านควรจะรับลูกนี้รับไปรายงานท่านนายกในสภานโยบายวิทยาศาสตร์หรืออะไรก็แล้วแต่ไม่เป็นไรรอเข้าไม่ถึงของกำลังจะใช้ช่องทางเครื่องมือแพทย์ที่ผมเป็นประธานเนี่ยพยายามจะทำให้มันเข้าถึงสิ่งที่เราพูดเมื่อกี้ให้ได้ไอ้นั้นลองเอาตัวนี้กลับไปคิดแล้วกลับมาพูดคราวหน้าเดี๋ยวมันจะดีนะครับ ปรึกษาด็อกเตอร์เสาวลักษณ์ปรึกษาคุณหมอทั้ง 2 ท่านลบหน้าจอจะพักพนักงานเข้ามาพูดแทนด้วยก็ได้แต่ผมก็ไม่ได้หวังอะไรมากนะเพียงแต่ให้รู้ว่ามีผู้แทนที่เรานี้เข้ามาหรือจะเอาหน่วยอื่น ๆ ที่เขารับลูกเนี่ยเข้ามาไม่งั้นเราวิจัยไปมันก็จะโอเคนะ เราใช้เวลามากกว่าเดี๋ยวมอบหมายวันทนีย์นะครับ กลับมาครั้งหน้านะไปขึ้นโครงการนะคะ แล้วก็ครั้งหน้าจะเอามารายงานตามที่อาจารย์ด้วยว่าให้ทำที่เราคิดใหญ่กว่านั้นก็คือ ข้อที่ 2 ใช่หรอพูดเมื่อกี้เราไปมันไม่ดีผลที่ประเทศไทยได้รับแล้วก็เอามันก็จะเป็นตัวอย่างที่ดี อันนี้มันจะต่างกว่าการวิจัยแบบอุปกรณ์เป็นชิ้น ๆ นะเรากำลังพูด ซึ่งมันไปถึงคนตั้งเยอะแยะโอเคครับ เชิญต่อด้วยครับ อมตะครับ งั้นโดยสรุปของโครงการม 2 ก็ที่ประชุมก็มีมติเห็นชอบนะครับ ละครสนับสนุนงบน้อยงวดที่ 1 ปีที่ 1 นะครับ ขอเชิญไปวาระอีกคณะหนึ่งม. 3 นะครับ ม. 3 ก็จะเป็นโครงการบูรณาการเช่นเดียวกันนะครับ เป็นโครงการพัฒนาแพลตฟอร์มการเรียนการสอนออนไลน์เข้าถึงโดยสะดวกถ้วนหน้าสำหรับนักเรียนพิการทุกประเภทนะครับ เครื่องหมายโครงการคือดรอรอินทราผู้ประเสริฐนะครับ ประเด็นที่จะให้ทางกรรมการช่วยพิจารณานะครับ ก็คือเป็นการพิจารณาในรายละเอียดของโครงการนะครับ แล้วก็อนุมัติงบประมาณกรอบเบื้องต้นในปีที่ 1 นะครับ 36 ล้านนะครับ โดยมีมันเป็นงวดที่ 1 นะครับ 27,953,500 บาทนะครับ ขอให้ทางรรเซ็นทารานำเสนอต่อได้เลยนะครับ รำคาญผมขอเบรคนิดนึงได้ไหมครับ สำนักปลัดมาไม่ใช่หรอสำนักปลัดหรือเปล่าโหลวันที่ 3 มาแทนสำนักปลัดใช่ไหมวันทนีย์ไปตามผู้แทนสำนักปลัดมาร่วมประชุมด้วยคราวหน้าที่เราพูดหาว่าเราจะเข้าถึงกระทรวงอื่นที่ผมค้างมากกว่านะที่ผ่านมาผมว่านักวิจัยทำงานเต็มที่แล้วแต่ผมเที่ยวฝ่ายนโยบายเรายังไม่ ??? จัดเลยครับ สวัสดีค่ะ ท่านประธานคณะกรรมการแล้วก็ทุก ๆ ท่านนะคะ ทำงานผ่านกองการเรียนการสอนออนไลน์ที่เข้าถึงโดยสะดวกทั่วหน้าสำหรับนักเรียนพิการทุกประเภทนะคะ ระยะเวลาโครงการ 1 ปี 6 เดือนนะคะ งบประมาณดวงก็ 36 ล้านบาทค่ะ โครงการนี้ก็ยังมีคุณศิริลักษณ์ช่วยดูแลของการอยู่ด้วยนะคะ ทักไปค่ะ สำหรับหลักการนะคะ สืบเนื่องจากคณะกรรมาธิการการพัฒนาสังคมและกิจการเด็กเยาวชนสตรีผู้สูงอายุคนพิการและผู้ด้อยโอกาสวุฒิสภาโดยคณะอนุกรรมาธิการด้านกิจการคนพิการนะคะ มีความห่วงใยกับระบบการศึกษาผ่านระบบออนไลน์และการศึกษาทางไกลว่ามีการอำนวยความสะดวกเพื่อให้ผู้เรียนที่เป็นคนพิการสามารถเข้าถึงการจัดการเรียนการสอนได้โดยสะดวกหรือไม่การบังคับใช้กฎหมายในเรื่องของการให้บริการผ่านสื่อทีวีโดยให้มีบริการ 3 ด้านซึ่งประกอบไปด้วยที่ 1 นะคะ คำบรรยายแทนเสียงเสียงบรรยายภาพและสารคือบริการล่ามภาษามือเป็นหลักประกันคนพิการที่จะสามารถเข้าถึงเนื้อหาสาระของรายการเหล่านั้นได้ส่วนการจัดการศึกษาผ่านระบบออนไลน์นั้นในรูปแบบของการใช้บริการต่าง ๆ หรือวิธีการที่ผู้จัดการศึกษาเลือกใช้เพื่อที่จะทำให้คนพิการสามารถเข้าถึงการศึกษาได้โดยสะดวกด้วยค่ะ อะไรทักไปนะคะ โครงการที่ผ่านมาต่อเนื่องนะคะ คือโครงการพัฒนาระบบบริการจัดการการเรียนการสอนทางไกลที่ทุกคนเข้าถึงและใช้ประโยชน์ได้เนื่องจากกองทุนพัฒนาดิจิทัลเพื่อเศรษฐกิจและสังคมสำนักงานคณะกรรมการดิจิทัลเพื่อเศรษฐกิจและสังคมแห่งชาติไอ้ทุยพี่สากลเพื่อคนพิการดำเนินโครงการพัฒนาระบบบริหารจัดการการเรียนการสอนทางไกลที่ทุกคนเข้าถึงและใช้ประโยชน์ได้ระยะเวลา 1 ปีโดยเริ่มโครงการเมื่อวันที่ 9 ธันวาคม 2560 3 แล้วก็จะสิ้นสุดโครงการในวันที่ 8 ธันวาคม 2564 นะคะ dnswatch เนี่ยให้คำปรึกษาในการบริหารโครงการให้เป็นไปตามแผนการดำเนินงานมาตรฐานของ w w 4 องค์กร W 34 และมาตรฐานผลิตภัณฑ์อุตสาหกรรมข้อกำหนดการทำให้เนื้อหาเว็บสามารถเข้าถึงและใช้ประโยชน์ได้มาตรฐานเลขที่ มอก 2560-2565 ค่ะ ทักไปนะคะ ผลงานของโครงการพัฒนาระบบบริหารจัดการการเรียนการสอนทางไกลที่ทุกคนเข้าถึงและใช้ประโยชน์ได้ก็จะมีตัวแรกนะคะ ก็จะเป็นระบบบริหารจัดการการเรียนการสอนทางไกลที่ทุกคนเข้าถึงและใช้ประโยชน์ได้กับตัวที่ 2 คือทางสื่อสำหรับนักเรียนพิการนะคะ ทางไกลค่ะ ตัวนี้เป็นการเปรียบเทียบตัวแพลตฟอร์มของเรากับผลิตภัณฑ์อื่นนะคะ โดยแปลกปลอมของเราจะเรียกว่า a</w:t>
      </w:r>
    </w:p>
    <w:p>
      <w:pPr>
        <w:pStyle w:val="BodyText"/>
      </w:pPr>
      <w:r>
        <w:t xml:space="preserve">(?) เลยนะคะ ในเรื่องของเปรียบเทียบในเรื่องของค่าใช้จ่ายนะคะ ของของเราเนี่ยจะไม่มีค่าใช้จ่ายแล้วเปรียบเทียบกับตัวของก็อตซิลล่า</w:t>
      </w:r>
    </w:p>
    <w:p>
      <w:pPr>
        <w:pStyle w:val="BodyText"/>
      </w:pPr>
      <w:r>
        <w:t xml:space="preserve">(?)กับยูเดมี่นะคะ เพราะทีแรกเนี่ยก็จะไม่มีค่าใช้จ่ายเช่นกันแต่ว่าต้องการใบประกาศนียบัตรเนี่ยก็จะมีค่าใช้จ่ายเพิ่มเติมในส่วนของยูเรนี่ก็จะมีค่าใช้จ่ายแล้วก็จะมีการให้ทดลองเรียนฟรีด้วยค่ะ ใบรับรองก็มีทั้ง 3 ฟองนะคะ หลักสูตรสูตรของของเราเนี่ยจะเป็นหลักสูตรแกนกลางจากกระทรวงศึกษาธิการนะคะ ขนาดของก็อตซิลล่า</w:t>
      </w:r>
    </w:p>
    <w:p>
      <w:pPr>
        <w:pStyle w:val="BodyText"/>
      </w:pPr>
      <w:r>
        <w:t xml:space="preserve">(?)เนี่ยก็จะเป็นหลักสูตรคอร์สเรียนจากทวายเด้อต่าง ๆ เช่นจาก Google API M แล้วก็ Microsoft ซึ่งในส่วนนี้จะเป็นบทเรียนทางด้านไอทีมากกว่าค่ะ แล้วก็ของอยู่ในนี้ก็จะเป็นหลักสูตรทั่วไปเน้นการออกแบบการตลาด IP ซ้อมดนตรีแล้วก็ทางด้านธุรกิจกำลังเข้าถึงเนื้อหานะคะ ของพร้อมแล้วเนี่ยจะมีล่ามภาษามือคำบรรยายแทนเสียงแล้วก็เสียงบรรยายภาพส่วนในของก็อตซิลล่า</w:t>
      </w:r>
    </w:p>
    <w:p>
      <w:pPr>
        <w:pStyle w:val="BodyText"/>
      </w:pPr>
      <w:r>
        <w:t xml:space="preserve">(?)กับยูเดมีก็จะมีแค่มีคำบรรยายแทนเสียงเท่านั้นนะคะ ความสามารถในการเข้าถึง WCAG ของเราจะเข้าถึงในระดับ 22 นะคะ ก็อตซิลล่านี้ก็ไม่ไม่ไม่ได้ระบุค่ะ อยู่ในนี้ก็ไม่ผ่านเดี๋ยวก็อยู่ csc นะคะ จัดไปค่ะ วัตถุประสงค์ของโครงโครงการนี้นะคะ ที่ 1 ก็คือเพื่อพัฒนาแพลตฟอร์มการเรียนการสอนออนไลน์ที่เข้าถึงโดยสะดวกสำหรับนักเรียนพิการทุกประเภทต่อไปด้วยระบบบริหารจัดการการเรียนการสอนออนไลน์ที่เข้าถึงโดยสะดวกเพื่อหน้าสำหรับนักเรียนพิการทุกประเภทและคลังสื่อดิจิทอลและซอฟต์แวร์สำหรับนักเรียนพิการทุกประเภทค่ะ ข้อ 2 นะคะ เพื่อพัฒนาสื่อที่เข้าที่เข้าถึงโดยสะดวกบรรยายแทนเสียง เสียงบรรยายภาพประกอบเพื่อนำไปใช้งานในโรงเรียนการศึกษาพิเศษไปหางานการศึกษาพิเศษและโรงเรียนทั่วประเทศทั้งภาครัฐและภาคเอกชนนะคะ รวมถึงประชากรที่การที่สนใจจะเรียนรู้เพิ่มเติมค่ะ แผนการดำเนินงานวิจัยนะคะ ก็จะประกอบไปด้วยกิจกรรมชื่อกิจกรรมที่ 1 เป็นการพัฒนาระบบบริหารจัดการการเรียนการสอนออนไลน์ที่เข้าถึงโดยสะดวกเพื่อหน้าสำหรับนักเรียนพิการทุกประเภทนะคะ จะดำเนินงานตั้งแต่เดือนที่ 1 ถึงเดือนที่ 6 กิจกรรมที่ 2 เป็นการพัฒนาคลังสื่อดิจิทัลสำหรับนักเรียนพิการทุกประเภทเพื่อจัดเก็บข้อมูลดำเนินการตั้งแต่เดือนที่ 1-6 เช่นกันค่ะ และกิจกรรมที่ 3 เป็นการพัฒนาสื่อดิจิทัลสำหรับนักเรียนพิการทุกประเภทจะเริ่มดำเนินการอีก 2 เดือนเลยนะคะ กิจกรรมที่ 4 เป็นการจัดทำสื่อเผยแพร่การใช้งานแพลตฟอร์มการเรียนการสอนออนไลน์ที่เข้าถึงโดยสะดวกที่สอนนักเรียนพิการเงินเดือนการตั้งแต่เดือนที่ 7 เป็นต้นไปจนถึงเดือนที่ 12 ค่ะ กิจกรรมกิจกรรมที่ 5 เป็นการพัฒนาแอพพลิเคชั่นช่วยการอ่านและเขียนสำหรับนักเรียนที่บกพร่องทางการเรียนรู้จะดำเนินการตั้งแต่เดือนที่ 1 ถึงเดือนที่ 12 ค่ะ และกิจกรรมที่ 6 เป็นการประเมินและสรุปผลการดำเนินโครงการจะเริ่มทำตั้งแต่เดือนที่ 10 ถึงเดือนที่ 12 ค่ะ อะไรทักไปค่ะ มาตรฐานที่เกี่ยวข้องนะคะ จะได้อยู่ cag แล้วก็หน่วยงาน www ได้กำหนดมาตรฐานการทำให้เนื้อหาเว็บไซต์เนี่ยสามารถเข้าถึงและใช้ประโยชน์ได้ W C A genius ประกาศใช้ wps เวอร์ชั่น 2.0 เมื่อปี 2551 และในประเทศไทยก็ได้ประกาศมาตรฐานผลิตภัณฑ์อุตสาหกรรมขอกำหนดการทำให้เนื้อหาเว็บไซต์สามารถเข้าถึงและใช้ประโยชน์ได้ตามมาตรฐานเลขที่มอก 2561-2555 ไปเมื่อปี 2555 ค่ะ ล่าสุดก็ประกาศใช้ wcag Version 2.1 ไปเมื่อปี 2561 และปัจจุบันก็กำลังจะประกาศ wcag Version 2.2 ในปี 2564 ค่ะ จัดไปค่ะ อันเป็นตารางแผนงานวิจัยนะคะ วัตถุประสงค์เชิงกิจกรรมวัตถุประสงค์แรกก็คือพัฒนาระบบบริหารจัดการการเรียนการสอนออนไลน์ที่เข้าถึงโดยสะดวกช่วงหน้าสำหรับนักเรียนพิการทุกประเภทก็จะมีการพัฒนาระบบบริหารจัดการการเรียนการสอนออนไลน์ที่เข้าถึงโดยสะดวกช่วงหน้าสำหรับนักเรียนพิการทุกประเภทแล้วก็จะมีเพิ่มเติมและปรับปรุงในส่วนของ Progressive web Application สำหรับคนพิการนะคะ จะมีการพัฒนาในส่วนของการเชื่อมต่อกับทางสื่อดิจิทัลสำหรับนักเรียนพิการทุกประเภทแล้วก็ตรวจสอบข้อกำหนดการทำให้เนื้อหาเว็บสามารถเข้าถึงและใช้ประโยชน์ได้ในระดับโอเคนะคะ กิจกรรมที่ 2 ก็จะเป็นการพัฒนาทางสื่อดิจิตอลและซอฟต์แวร์สำหรับนักเรียนพิการทุกประเภทจัดการพัฒนาสื่อดิจิทัลและซอฟต์แวร์สำหรับนักเรียนพิการทุกประเภทมีการปรับปรุงสิ่งแวดล้อมเคชั่นให้เหมาะสมกับคนพิการและมีการตรวจสอบข้อกำหนดการทำให้เนื้อหาเว็บไซต์สามารถเข้าถึงและใช้ประโยชน์ได้ในระดับ 2a ค่ะ แล้วก็จะมีการนำเข้าสื่อดิจิทัลและซอฟต์แวร์สำหรับนักเรียนพิการทุกประเภทนะคะ ไปค่ะ วันที่ 3 จะเป็นการพัฒนาสื่อดิจิทัลสำหรับนักเรียนพิการทุกประเภทก็จะประกอบไปด้วยการพัฒนาเศรษฐกิจที่มีล่ามภาษามือการพัฒนาสื่อดิจิทัลที่มีคำบรรยายแทนเสียงการพัฒนาสื่อ Digital ที่มีเสียงบรรยายภาพการพัฒนาสื่อดิจิทัลสำหรับนักเรียนที่บกพร่องทางการเรียนรู้ค่ะ กิจกรรมที่ 4 เป็นการทำสื่อเผยแพร่การใช้งานแบบฟอร์มการเรียนการสอนออนไลน์ที่เข้าถึงโดยสะดวกสำหรับครูที่สอนนักเรียนพิการนะคะ ไลค์ทักไปค่ะ กิจกรรมที่ 5 นะคะ เป็นการพัฒนาแอพพลิเคชั่นช่วยการอ่านและเขียนสำหรับนักเรียนที่บกพร่องทางการเรียนรู้เพื่อจะประกอบไปด้วยการพัฒนาแอพพลิเคชั่นช่วยอ่านและเขียนสำหรับนักเรียนที่บกพร่องทางการเรียนรู้แล้วก็จะเป็นการทดสอบประสิทธิภาพการใช้งาน Application ทดสอบภาคสนามสำหรับนักเรียนที่บกพร่องทางการเรียนรู้แล้วก็จะมีรายงานสรุปผลการทดสอบกิจกรรมที่ 6 นะคะ จะเป็นการประเมินผลการดำเนินงานโครงการและเป็นการสรุปผลการดำเนินงานโครงการค่ะ ไปถัดไปค่ะ ผลผลิตที่คาดว่าจะได้รับนะคะ มือคำบรรยายแทนเสียงเสียงบรรยายภาพ 800 เรื่องค่ะ ไลค์ทักไปค่ะ งบประมาณในการดำเนินการวิจัยนะคะ ตามหมวดค่าใช้จ่ายเคมีในกิจกรรมที่ 1 นะคะ การพัฒนาแพลตฟอร์มการเรียนการสอนออนไลน์ที่เข้าถึงโดยทั่วหน้านักเรียนพิการทุกประเภทก็จะใช้งบประมาณรวม 4 ล้าน 6 แสนบาทนะคะ รัชกาลที่ 2 การพัฒนาคลังสื่อดิจิทัลและซอฟต์แวร์สำหรับนักเรียนพิการทุกประเภทเพื่อจัดเก็บข้อมูลงบประมาณ 4000 ล้านสองแสนสามหมื่นห้าพันห้าร้อยบาทค่ะ กิจกรรมที่ 3 เป็นการพัฒนาสื่อดิจิทัลสำหรับนักเรียนพิการทุกประเภทก็จะเป็นการใช้งบประมาณทั้งหมด 24 ล้านหนึ่งแสนห้าหมื่นเจ็ดพันหนึ่งร้อยบาทกิจกรรมที่ 4 การจัดทำสื่อเพื่อเผยแพร่การใช้งานแพลตฟอร์มการเรียนการสอนออนไลน์ที่เข้าถึงโดยสะดวกช่วงหน้าสำหรับคุณครูที่สอนนักเรียนพิการใช้งบประมาณทั้งหมดกี่แสนแปดหมื่นบาทนะคะ กิจกรรมที่ 5 การพัฒนาแอพพลิเคชั่นช่วยการอ่านและเขียนสำหรับนักเรียนที่บกพร่องทางการเรียนรู้จะใช้งบประมาณทั้งหมด 960000 และกิจกรรมที่ 6 เป็นค่าตอบแทนค่าจ้างพนักงาน ncr จะใช้งบประมาณประมาณ 1 ล้าน 5 แสนหกหมื่นสองพันสี่ร้อยบาทค่ะ ขอเพิ่มเติมนะคะ สำหรับความยั่งยืนของโครงการนะคะ ในโครงการนี้ค่ะ ตอนนี้ก็จะมีการส่งต่อไปที่ทางกระทรวงศึกษาธิการแล้วก็ปัจจุบันอยู่ระหว่างจะร่วมกันทำ MOU กับการกระทรวงศึกษาค่ะ MOU นี้ใครลงนามส่วนทางอาจารย์รัชนีกับรักอาจารย์นะคะ ขณะนี้กำลังหารือกันนะคะ ระหว่างสวัสดีนะคะ ละก็เลขาธิการสำนักงานคณะกรรมการการศึกษาขั้นพื้นฐานผู้อำนวยการสสวทแล้วก็มูลนิธิสากลเพื่อคนพิการค่ะ มันจะมี OK ผมกำลังคิดว่าไม่รู้นะอยากอยากเชิญนักเตะบาซ่าใครเข้ามาอยู่ในนี้บ้างจะดีไหมสวนเสาวลักษณ์มาอยู่ด้วยได้ไหม นอกกรอบไปเดี๋ยวกลับมาใหม่ถามต่อนิดว่าอะไรค่าใช้จ่ายเนี่ยใช้จ่ายมากเลยเนี่ยเอาไปใช้ค่าใช้จ่ายได้ไหมครับ 36 ล้านเนี่ยเราใช้ทำอะไรสักอย่าง 20 น้ำมันคืออะไร ครับ เล่าไปทำไมในส่วนของการพัฒนาส่วนที่จะต้องสำหรับนักเรียนพิการทุกประเภทนะคะ อันนี้ขอรบกวนน้องอิ๋วช่วยให้รายละเอียดได้ไหมคะ ค่ะ ตรง 24 ล้านเนี่ยค่ะ มันจะมีเรื่องของการจ้างทำตัวล่ามภาษามือนะคะ แล้วก็วิธีการออกเป็นวิเคราะห์บทเรียนอะไรพวกนี้ด้วยอ่ะค่ะ เพื่อให้คุณครูหล้าคุณครูหูหนวกที่จะมาช่วยเป็นเป็นคนที่แปลภาษามือให้เราค่ะ ก็แล้วก็มีค่าถ่ายทำค่าตัดต่อวีดีโออะไรพวกนี้ค่ะ มันมันค่าใช้จ่ายค่อนข้างสูง 800 เรื่องค่ะ การทำโอเคเข้าใจละคือตัวนี้พอทำเสร็จก็มีล่ามภาษามืออะไรเบ็ดเสร็จอยู่ในนั้นหมดแล้วไปใช้ใช้ซ้ำได้เลยได้ถูกไหมเป็นข้อมูลที่วางไว้บนแพลตฟอร์มและให้ทุกคนเข้ามาใช้งานได้ร้านอยู่ที่เราพูดถึงว่าประโยชน์ที่ผู้ที่จะใช้เป็นใครคืนนี้เราดูนะคะ ว่ามีนักเรียนพิการอยู่ในสำนักบริหารงานการศึกษาพิเศษและเรียนร่วมเนี่ยทั้งหมด 4 แสนคนค่ะ ผมกลับไปตอนต้นนิดนึงว่ามองไม่ทันเห็นที่วันทนีย์พูดเมื่อกี้ก็มีประโยชน์ใกล้ ๆ ถ้าเรามองว่าประเทศไทยมีผู้พิการอยู่เท่าไหร่เนี่ยมันมี Picture สักสไลด์นะมันไม่มีนะพี่ว่าไม่เห็นจะสไลด์ 5354 ซึ่งบรรยายว่ากันมาที่การอะไรต่ออะไรเห็นด้วยอะไรเนี่ยเอ็งมีไหมว่าพ่อพิการที่ต้องการอันนี้ของเราเนี่ยลงไปดูไซส์ 53 54 ฮัลโหลเลยค่ะ ฮัลโหลเลขา 5354 เดี๋ยวให้โทรหาอยู่ค่ะ คือผมอยากจะแปลง 5354 ให้เป็นกราฟฟิกพยายามเอาตัวเลขว่าดีมานหรือคนที่พิการพวกเนี้ยมันมีอยู่เท่าไหร่ในประเทศไทยแล้วตอนนี้ที่เราทำไปแล้วที่เราทำไปแล้วเราเข้าถึงเท่าไหร่ถูกไหม 50 50 50 อันนี้คืออะไร นะผลงานที่ทำอยู่ณปัจจุบันนะคะ มันมองไม่เห็นเลยว่ามันคืออะไร 356</w:t>
      </w:r>
    </w:p>
    <w:p>
      <w:pPr>
        <w:pStyle w:val="BodyText"/>
      </w:pPr>
      <w:r>
        <w:t xml:space="preserve">(?) มันบอกนี่ดีเพราะเปรียบเทียบแต่สไลด์ 50 มันต้องเป็นสไลด์ที่สำคัญแต่มันกลับเป็นเป็นมองไม่รู้ว่ามันคืออะไร พม่านี้ถ้าหากจะแปลงเป็นตัวเลขซักหน่อยบ้านคนพิการที่ต้องการคนพิการที่ต้องการมันดีสักเท่าไหร่แล้วตอนนี้ที่เราทำมาตั้งแต่อดีตปัจจุบันเราเข้าไปได้เท่าไหร่แล้วที่เราทำใหม่เนี่ยจะไปปิด Gap ได้อีกสักเท่าไหร่ คือมันจะกลับเป็นเหมือนโครงการเก่าที่และประโยชน์ต่อสังคมเศรษฐกิจอาจารย์คะก็คืออย่าง ณ ปัจจุบันเนี่ยของสพฐ. ที่ทำกันอยู่เนี่ยเด็กพิการเข้าไม่ถึงเพราะว่าไม่ได้รับการออกแบบเว็บไซต์ของของของแพลตฟอร์มออนไลน์ที่เด็กพิการจะเข้าถึงได้ดังนะเนี่ยในปีนี้เราก็เลยสร้างแบบฟอร์มออนไลน์นี้เพื่อให้นักเรียนพิการเข้าถึงได้นะคะ แล้วที่เรียนอาจารย์ว่านักเรียนแต่มันไม่เห็นในสไลด์ที่เพิ่งเข้าเสนอมาไม่เห็นอันเนี้ยคือผมว่าผมว่าคือเราให้นักวิจัยนะ ผมไม่ได้ว่าอะไรเขาคงทำงานได้แต่พอเริ่มต้นเราไม่มีบิ๊กเกอร์ของฮัลโหลเดี๋ยวโทร. เว็บไซต์ที่เรากำลังทำมาค่ะ ครับ แต่ว่าผมอยากให้ใส่เข้าไปใน PowerPoint ของเราไม่ได้เสนอโครงการนะครับ เสนอโครงการมันไม่เห็นน่ะไม่ได้อันนี้เราก็ไม่รู้ว่าไอ้ตัวนี้เป็นควายมันอะไรเราก็ไม่เห็นครับ เพิ่งจะทำนู่นทำนี่แต่ว่าตอนจบแล้วเพิ่งไปตอบอะไรก็ไม่ได้พูดหรอกเพิ่งไปต่อไปครับ อาจารย์ลองช่วยกันทีด้วยครับ เดี๋ยวจะเพิ่มในข้อเสนอโครงการด้วยนะครับ ว่าอารัมภบทแล้วนะ ช่วงที่ผ่านมาทำอะไรไปบ้างแล้วทำถึงไหนแล้วแล้วก็สิ่งที่เราจะทำเพิ่มเติมมีประเด็นอะไรบ้างนะครับ ประเทศไทยได้อะไรเด็กได้อะไรหลาย ๆ อย่างนี้นะครับ โอเคไหมผมว่ามันไม่อยากให้เป็นมาตรฐานของทุกโปรเจกต์เลยได้ไหมครับ ได้เดี๋ยวจะช่วยดูให้นะครับ ขอเชิญท่านอื่นนะครับ อลิสานะคะ ขออนุญาตถามทางเทคนิคนิดหนึ่งนะคะ ในส่วนของตรงที่ทำพัฒนาสื่อที่มีในเรื่องของคำบรรยายแทนเสียงเสียงบรรยายภาพอ่ะค่ะ อันนี้เราทำด้วยโปรแกรมอัตโนมัติหรือว่าเราเราทำแบบ Manual น่ะค่ะ ทั้งอิ๋วหรือพี่ผึ้งตอบได้ไหมครับ ขาดในส่วนของคำบรรยายแทนเสียงอาจจะเป็นแบบ Manual นะคะ ส่วนเสียงบรรยายภาพก็จะเป็นแบบนั้นเหมือนกันค่ะ เพราะว่าอันนี้คุยกับทางสมาคมคนตาบอด เขาจะต้องมีนักเขียนบทเราก็คนที่ใส่เสียงอะไรอย่างนี้ด้วยอ่ะค่ะ ออกมา Manual หมดเลยค่ะ ค่ะ วันนี้เสนอว่าอย่างคำบรรยายแทนเสียงน่ะค่ะ คืออาจจะลองคุยกับทีมพาทีหรอคะของเด็ก ว่าสามารถที่จะเอาเข้ามาช่วยในเรื่องของการทำเหมือนช่วย automate ได้ขนาดไหนอ่ะคะ ตอนนี้เราใช้ทีมของอะไรนะทัณฑสถานนะคะ ทัณฑสถานธัญบุรีที่เราไปสร้างคนเอาไว้น่ะค่ะ ส่งเข้าไปให้ให้ทางทัณฑสถานพี่เขามีสร้างคนเอาไว้สัก 15 คนเพื่อให้เขาทั้งเรื่องของตัวแคปชันไอ้บันทึกล่วงหน้านี่ค่ะ มีอะไรไหมครับ ขออนุญาตนะคะ 2 ประเด็นค่ะ ได้คือเรื่องเอาของ คือถ้าเราเมื่อกี้เห็นบอกว่ามีนักเรียนที่เป็นคนพิการอยู่ว่า 4 แสนคนนั้นคือ Target ของเราใช่ไหมไอ้ตัวสุดท้ายก็คือทั้ง 4 แสนคนที่จะมาใช้เฉพาะของเราหรือเปล่าคะ คืออยากรู้ว่าสุดท้ายแล้วเอาคำในส่วนของจำนวนนักเรียนที่จะใช้เป็นยังไงแพลตฟอร์มนี้นี่ เป็นแพลตฟอร์มที่อเมริกาหาดีแล้วพอแล้วเปลี่ยนมาใช้แล้วจะดีขึ้นมันก็น่าจะเป็นไปว่าเมื่อเวลาผ่านไปนี่ จำนวนนักเรียนที่ใช้เพิ่มมากขึ้นหรืออย่างน้อยต้องไม่ลดลงทีเดียวก็คือเป็นตัวเลขที่จะให้ติดตามดูชอบไปเอาแล้วเอาคำอย่างอื่นที่อาจจะมองได้ด้วยก็คือเช่น นักเรียนออกเข้าไปใช้แล้วรักษาเขาดีขึ้นแล้วค่ะ พี่ดีขึ้นจากอะไรเช่นอัตราการมีงานทำเปรียบเทียบก่อนที่จะมีการใช้รายได้ที่ได้มีรายได้ดีขึ้นหรือว่าผลการเรียนดีขึ้นเลยให้ลองดูสุดท้ายไปทางประเด็นที่สองก็คือเรื่องเพราะว่าคิดว่าเป็นเป็นที่ดีมากว่าอยากรู้เนี่ยก็คนก็เรียนเยอะตัวเองก็จะเข้าไปเย็นในบางครั้งนะ เห็นว่าตอนนี้โลกมันเปลี่ยนแปลงเร็วมากหรือว่าทักษะและงานมันเปลี่ยนเร็วเนื้อหาการเรียนการสอนมันก็ต้องเปลี่ยน แล้วถ้าเราทำบัตรพร้อมมิตรเสร็จแล้วว่ามันต้อง วิธีการปรับเปลี่ยนเนื้อหาด้วยเพราะว่าไม่งั้นมันก็จะเสียดายเพราะเราทำพอดีตอนต้นแต่ว่าต่อไปใครมาอานาใครมา 9 เนื้อหานะค่ะ ขณะนี้เนี่ยเรามองเป็นเนื้อหาขั้นพื้นฐานและก็เนื้อหามาตรฐานนะคะ เราได้รับการสนับสนุนเนื้อหานะคะ จากมูลนิธิทางไกลผ่านดาวเทียมค่ะ ซึ่งท่านพลเอกดาว์พงษ์นะคะ ก็กรุณาเนื้อหาที่เป็นบทเรียนมาตรฐาน แล้วเราเอามาสร้างแพลตฟอร์มเพื่อให้คนพิการเข้าถึงได้รวมทั้งเติมสื่อที่ทำให้คนพิการสามารถเข้าใจเนื้อหาได้มากขึ้นก็คือล่ามบรรยายและก็ Audio Description อันนี้ราคาในปีที่ 1 ที่บอกว่าเราทำ 800 เรื่องครับผม แค่ชั้นป. 4 ป. 5 และป. 6 เท่านั้นนะคะ ค่ะ เรายังต้องใช้เวลาอีก 3 ถึงอย่างน้อย 3 ถึง 5 ปีอ่ะค่ะ มาด้วยงบประมาณประมาณนี้นะคะ ค่ะ ถึงจะสามารถถึง 12 ชั้นเรียนได้น่ะค่ะ ค่ะคุณค่ะ ดีเลยค่ะ น้องเขาบอกว่าเป็นบอกว่าเป็นเนื้อหามาตรฐานเช่นนั้นแล้วเราจะสามารถเก็บข้อมูลได้ไหมคะ ว่าพอนักเรียนพิการพอมาใช้แพลตฟอร์มนี้แล้วผลการเรียนของนักเรียนดีขึ้นอะไรอย่างเมันจะมีการเก็บข้อมูลแบบนี้พอจะได้ไหมคะ ฮ่า ๆ ๆ มีผู้เชี่ยวชาญที่ทำงานร่วมกันงานนะคะ ก็คือมาจากสสวท. จะเป็นอาจารย์ที่เข้ามา Design เรื่องของการนำเอาหลักสูตรมาตรฐานนี่ค่ะ ไปใช้สำหรับนักเรียนพิการโดยทำงานร่วมกับคุณครูโรงเรียนการศึกษาพิเศษทั้งหลายนะคะ แล้วก็จะไปดีไซน์ถึงเรื่องการเก็บข้อมูลด้วยค่ะ ขอบคุณค่ะ เพราะว่าพอฟังแล้วคิดถึง BCG ลดความเหลื่อมล้ำคือเอาสุดท้ายไปทางที่อยากเห็นหรือว่าแบบฟอร์มนี้ มันทำให้ช่วยให้การเรียนของนักเรียนดีขึ้นได้จริง ๆ คือถ้าเราสามารถมีตัวที่เป็นบอกว่าตอนนี้ช่วยทำให้เกิดทักษะของนักเรียนดีขึ้นอย่างนี้จริง ๆ มันจะเป็นตัวที่บอกว่ามันใช้ประโยชน์ได้จริงค่ะ เพราะว่าปิดระบบว่ามี 1 เราก็ไม่รู้ว่าสุดท้ายดีหรือไม่ดี อันนี้มันจะทำให้เราแบบมันจะไปไม่ถูกก็สรุปว่าลดความเหลื่อมล้ำน่ะค่ะ ค่ะ ขอบคุณค่ะ เราจะพยายามทำให้มันต้องมีคนช่วยวันทนีย์ผมยังคิดไม่รู้ที่เราขาดอยู่ก็คือฝ่ายพอ DCC ของสวทช. ที่จะมาทำอย่างเสาวลักษณ์พูดให้เรารับสายพอดีสวทช. นี่ ทำไมจะลิงกเข้าไปใน BCG ชื่อผมก็จะหนุนตรงนั้นให้ได้ตอนนี้เราจะทำยังไงตรงนี้ผมชักมีความรู้สึกว่าผมไม่ได้กังวลงานวิจัยอะไรอีกต่อไป เพราะรู้จักนักวิจัยแล้วไม่ได้กังวลวันทนีย์อะไรหรอกผมแทบไม่ต้องอ่านตรงฟังได้ 2 อยากรู้ว่าออนอินทราทำผมก็จะผ่านครับ กิตติทำผมก็จะผ่านไปอีกละ ของเราตอนนี้ที่มันกลับมาใหม่คือโจทย์เราจะลิงค์ตรงนี้เข้าไปกับระดับ Policy ข้างบนได้ยังไงกลายเป็นโสดว่าถ้าเขานินทาทำได้อย่างนี้ แล้วเมื่อกี้เอาคำคืออะไร มันเป็นรถแล้วทำให้คนที่เขาพิการเขาเขาสามารถลดความเหลื่อมล้ำเราเข้าไปประกอบอาชีพอะไรได้เหมือนที่เราทำเรื่องแก๊สน่ะ มันจะดีขึ้นไม่ได้โปรเจกนะผมไม่ได้คุยกับฉันความสามารถแต่ผมแฟชั่น linkages มันวิ่งขึ้นไปข้างบนมีอะไร คอมเมนต์ ไหมครับ เดี๋ยวเรากลับผมเสนอว่าตรงนี้กลับไปเสนอวิธีแก้อีกทีผมพูดเมื่อกี้ก็ไม่ได้วิจารณ์อะไรเป็นบุคคลใดบุคคลหนึ่งนะฝ่าย Policy ของสวทช. ที่จะมาช่วยเราเรื่องนี้ผมนึกไม่ออกที่จริงถ้า ดร.เสาวลักษณ์จะมาช่วยผมได้ก็จะดีแต่ผมก็เกรงใจเสาวรัตน์นะก็อยู่ที่เดียวกันใช้เวลาหรอกได้ แค่ไหนเดี๋ยวกลับไปคุยกันนอกรอบได้ไหมครับ เรากลับมาอีกครั้งได้ไหม ท่านอื่นมีอะไรไหมครับ โอเคนะครับ คุณหมอเฉพาะทางให้คุณหมอต้องอยู่ในนี้ความเหลื่อมล้ำ // ฮัลโหลครับผม มีรายได้เพิ่มเติมจากเดิมแต่ว่ามันเป็นเรื่องที่คล้ายกับเรื่องเมื่อกี้เลย ว่าถ้ามีไอ้ตัวเครื่องมือช่วยในการเข้าไปเรียนรู้แล้วผมเชื่อว่าครูที่ขณะนี้ทำหน้าที่อยู่ในเขาจะต้องมีบทบาทอะไรที่เปลี่ยนแปลงไปในส่วนของสำนักงานประถมศึกษาขั้นพื้นฐาน เขาจะต้องว่าจะต้องมีงานวิจัยนะ เพื่อที่จะประกบแล้วก็พิสูจน์ให้ได้ว่า Application หรือตัวนี้ที่เข้าไปเสริมนี่ มันทำให้ผลสัมฤทธิ์การศึกษาหรือสิ่งที่เป็นเอาคำมันดีขึ้นนะครับ ก็อยากให้มันมีการดีไซน์ตรงนี้ประกอบไปด้วยขอบคุณครับ // คุณหมอจเรใช่ไหมนี่ เราจะเอาใครมาทำได้ไม่รู้หน่วยงานไหนจะมาช่วยเราอาจารย์คะ คือเราอ่ะหน่วยงานที่เราทำงานด้วยแล้วเราอบรมครูด้วยอ่ะก็คือสำนักบริหารงานการศึกษาพิเศษՐเอาสำนักงานบริหารการศึกษาพิเศษกระทรวงศึกษามาเป็นคนบอกเราได้ไหม ก็คุณชายรักคุณเป็นอย่างไรก็จะมีการปรับแผนทั้งในเรื่องของกิจกรรมแผนงานแล้วก็ผลผลิตลงไปถึงประมาณเพิ่มเติมนะครับ จัดไปเลยครับ ภาพรวมนะครับ ของโครงการนี้เดิมทีจะสิ้นสุดที่ปี 65 นะครับ ระยะเวลาโครงการใน 3 ปีวันอังคารมาอีกปีนึงนะครับ ก็เลยจะอาศัยโครงการเดิมที่ทางกรรมการได้อนุมัติไปแล้วนะครับ เพื่อจะขออนุมัติอย่างน้อยนะขยายเวลาเป็น 4 ปีไปจบที่ปี 6 6 โดยมีกรอบงบประมาณ m-slaz รวม 48.9 6372 ล้านบาทนะครับ ระบบการส่งมอบงานจะเป็นเพียงระดับ 9 นะครับ ขออนุญาตให้ดอกเตอร์กิตตินำเสนอได้เลยครับ เกษตรครับ เหรียญกรรมการทุกท่านจากโครงการนี้ก็เป็นโครงการที่เราเริ่มต้นตั้งแต่ตั้งแต่ช่วงแรกที่เราเริ่มทำงานวิจัยงานวิจัยของสวทชมาใช้ที่บ้านบางแคเป็นแห่งแรกกำลังกลับครับ ประมาณ 1:00 น แล้วเราก็ไปทำขอเขียนงบแผนบูรณาการขยายผลจากบ้านบางแคไปที่ 6060 ของกรมกิจการผู้สูงอายุนะครับ เซ็นก็ได้เป็นปีงบแผนบูรณาการปี 64 กิจกรรมของโครงการออกไปเพื่อครอบคลุม 60 นี้นะคะ จักจี้รายละเอียดที่ ๆ ที่ 1 จอนี้นะครับ 60 กินเหล้าทำนั้นเหมือนหน่วยที่เราดูแลที่เราทำงานด้วยกันก็คือมี 2 ตัวกรมกิจการผู้สูงอายุแล้วก็มีกลุ่มข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1-11-25T10:08:19Z</dcterms:created>
  <dcterms:modified xsi:type="dcterms:W3CDTF">2021-11-25T10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2.45 น.</vt:lpwstr>
  </property>
  <property fmtid="{D5CDD505-2E9C-101B-9397-08002B2CF9AE}" pid="3" name="subtitle">
    <vt:lpwstr/>
  </property>
</Properties>
</file>